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CE92E" w14:textId="662BA885" w:rsidR="004B5855" w:rsidRDefault="004B5855">
      <w:r>
        <w:rPr>
          <w:rFonts w:hint="eastAsia"/>
        </w:rPr>
        <w:t>1</w:t>
      </w:r>
      <w:r>
        <w:t>.1</w:t>
      </w:r>
    </w:p>
    <w:p w14:paraId="33ECF6AB" w14:textId="1280BA40" w:rsidR="004B5855" w:rsidRDefault="004B5855">
      <w:r>
        <w:t>cd ~</w:t>
      </w:r>
    </w:p>
    <w:p w14:paraId="61EE555A" w14:textId="5492DAF9" w:rsidR="004B5855" w:rsidRDefault="004B5855">
      <w:r w:rsidRPr="004B5855">
        <w:t xml:space="preserve">ln -s </w:t>
      </w:r>
      <w:proofErr w:type="spellStart"/>
      <w:r w:rsidRPr="004B5855">
        <w:t>data_demo</w:t>
      </w:r>
      <w:proofErr w:type="spellEnd"/>
      <w:r w:rsidRPr="004B5855">
        <w:t xml:space="preserve"> </w:t>
      </w:r>
      <w:proofErr w:type="spellStart"/>
      <w:r w:rsidRPr="004B5855">
        <w:t>data_demo_link</w:t>
      </w:r>
      <w:proofErr w:type="spellEnd"/>
    </w:p>
    <w:p w14:paraId="20E7581A" w14:textId="77777777" w:rsidR="004B5855" w:rsidRDefault="004B5855"/>
    <w:p w14:paraId="0BFEFF3C" w14:textId="6F75DF7F" w:rsidR="004B5855" w:rsidRDefault="004B5855">
      <w:r>
        <w:rPr>
          <w:noProof/>
        </w:rPr>
        <w:drawing>
          <wp:inline distT="0" distB="0" distL="0" distR="0" wp14:anchorId="26370A95" wp14:editId="704D84D7">
            <wp:extent cx="5274310" cy="135890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BF876" w14:textId="5611E0F1" w:rsidR="004B5855" w:rsidRDefault="004B5855"/>
    <w:p w14:paraId="224FB573" w14:textId="34641E97" w:rsidR="004B5855" w:rsidRDefault="004B5855">
      <w:r>
        <w:rPr>
          <w:rFonts w:hint="eastAsia"/>
        </w:rPr>
        <w:t>1</w:t>
      </w:r>
      <w:r>
        <w:t>.2</w:t>
      </w:r>
    </w:p>
    <w:p w14:paraId="4012E0D2" w14:textId="25D4BBD3" w:rsidR="004B5855" w:rsidRDefault="004B5855">
      <w:r>
        <w:t>Echo ~</w:t>
      </w:r>
    </w:p>
    <w:p w14:paraId="6D3649E4" w14:textId="5D6D409B" w:rsidR="004B5855" w:rsidRDefault="004B5855">
      <w:r>
        <w:rPr>
          <w:noProof/>
        </w:rPr>
        <w:drawing>
          <wp:inline distT="0" distB="0" distL="0" distR="0" wp14:anchorId="64F6DA69" wp14:editId="6D25C7C2">
            <wp:extent cx="3581400" cy="314325"/>
            <wp:effectExtent l="0" t="0" r="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46023" w14:textId="524EE6C3" w:rsidR="004B5855" w:rsidRDefault="004B5855"/>
    <w:p w14:paraId="789EE237" w14:textId="56D4C280" w:rsidR="004B5855" w:rsidRDefault="004B5855">
      <w:r>
        <w:rPr>
          <w:rFonts w:hint="eastAsia"/>
        </w:rPr>
        <w:t>1</w:t>
      </w:r>
      <w:r>
        <w:t>.3</w:t>
      </w:r>
    </w:p>
    <w:p w14:paraId="6EB0FCC6" w14:textId="77777777" w:rsidR="00161FD5" w:rsidRDefault="00161FD5" w:rsidP="00161FD5">
      <w:r>
        <w:t xml:space="preserve">cd </w:t>
      </w:r>
      <w:proofErr w:type="spellStart"/>
      <w:r>
        <w:t>data_demo</w:t>
      </w:r>
      <w:proofErr w:type="spellEnd"/>
      <w:r>
        <w:t>/molecules/ #1.3</w:t>
      </w:r>
    </w:p>
    <w:p w14:paraId="3B367CF2" w14:textId="68EE6191" w:rsidR="004B5855" w:rsidRDefault="00161FD5" w:rsidP="00161FD5">
      <w:r>
        <w:t>touch test.pdb</w:t>
      </w:r>
    </w:p>
    <w:p w14:paraId="1C21DCC2" w14:textId="5A1EB33A" w:rsidR="00161FD5" w:rsidRDefault="00161FD5" w:rsidP="00161FD5"/>
    <w:p w14:paraId="66CE8D1D" w14:textId="604A2817" w:rsidR="00161FD5" w:rsidRDefault="00161FD5" w:rsidP="00161FD5">
      <w:r>
        <w:rPr>
          <w:noProof/>
        </w:rPr>
        <w:drawing>
          <wp:inline distT="0" distB="0" distL="0" distR="0" wp14:anchorId="13B436EA" wp14:editId="03AB5E37">
            <wp:extent cx="5029200" cy="176212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0D878" w14:textId="5A619D8D" w:rsidR="00161FD5" w:rsidRDefault="00161FD5" w:rsidP="00161FD5"/>
    <w:p w14:paraId="6DE604F5" w14:textId="316D6D62" w:rsidR="00161FD5" w:rsidRDefault="00161FD5" w:rsidP="00161FD5">
      <w:r>
        <w:rPr>
          <w:rFonts w:hint="eastAsia"/>
        </w:rPr>
        <w:t>1</w:t>
      </w:r>
      <w:r>
        <w:t>.4</w:t>
      </w:r>
    </w:p>
    <w:p w14:paraId="21DD0F88" w14:textId="77777777" w:rsidR="00C20E62" w:rsidRDefault="00C20E62" w:rsidP="00C20E62">
      <w:r>
        <w:t xml:space="preserve">cd </w:t>
      </w:r>
      <w:proofErr w:type="spellStart"/>
      <w:r>
        <w:t>data_demo</w:t>
      </w:r>
      <w:proofErr w:type="spellEnd"/>
      <w:r>
        <w:t>/data/elements/</w:t>
      </w:r>
    </w:p>
    <w:p w14:paraId="4E0A1DF2" w14:textId="5CFC61AF" w:rsidR="00C20E62" w:rsidRDefault="00C20E62" w:rsidP="00C20E62">
      <w:proofErr w:type="gramStart"/>
      <w:r>
        <w:t>find .</w:t>
      </w:r>
      <w:proofErr w:type="gramEnd"/>
      <w:r>
        <w:t xml:space="preserve"> -type f -print | </w:t>
      </w:r>
      <w:proofErr w:type="spellStart"/>
      <w:r>
        <w:t>wc</w:t>
      </w:r>
      <w:proofErr w:type="spellEnd"/>
      <w:r>
        <w:t xml:space="preserve"> -l</w:t>
      </w:r>
    </w:p>
    <w:p w14:paraId="4492FAEB" w14:textId="593C561B" w:rsidR="00161FD5" w:rsidRDefault="00C20E62" w:rsidP="00161FD5">
      <w:r w:rsidRPr="00C20E62">
        <w:rPr>
          <w:noProof/>
        </w:rPr>
        <w:drawing>
          <wp:inline distT="0" distB="0" distL="0" distR="0" wp14:anchorId="225F7453" wp14:editId="42FE50C5">
            <wp:extent cx="4829175" cy="4286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03A59" w14:textId="369B89B9" w:rsidR="00C20E62" w:rsidRDefault="00C20E62" w:rsidP="00161FD5"/>
    <w:p w14:paraId="07FF52CE" w14:textId="69185F15" w:rsidR="00C20E62" w:rsidRDefault="00C20E62" w:rsidP="00161FD5"/>
    <w:p w14:paraId="670495F2" w14:textId="35F965A4" w:rsidR="00C20E62" w:rsidRDefault="00C20E62" w:rsidP="00161FD5"/>
    <w:p w14:paraId="3BBD20AA" w14:textId="619AFCA9" w:rsidR="00C20E62" w:rsidRDefault="00C20E62" w:rsidP="00161FD5"/>
    <w:p w14:paraId="11DBD69C" w14:textId="39C4D1C6" w:rsidR="00C20E62" w:rsidRDefault="00C20E62" w:rsidP="00161FD5"/>
    <w:p w14:paraId="4EB06E1F" w14:textId="617D8941" w:rsidR="00C20E62" w:rsidRDefault="00C20E62" w:rsidP="00161FD5"/>
    <w:p w14:paraId="28077555" w14:textId="77777777" w:rsidR="00C20E62" w:rsidRDefault="00C20E62" w:rsidP="00161FD5"/>
    <w:p w14:paraId="6D336D27" w14:textId="412CF4E0" w:rsidR="00C20E62" w:rsidRDefault="00C20E62" w:rsidP="00161FD5">
      <w:r>
        <w:rPr>
          <w:rFonts w:hint="eastAsia"/>
        </w:rPr>
        <w:lastRenderedPageBreak/>
        <w:t>1</w:t>
      </w:r>
      <w:r>
        <w:t>.5</w:t>
      </w:r>
    </w:p>
    <w:p w14:paraId="197BCE42" w14:textId="77777777" w:rsidR="00C20E62" w:rsidRDefault="00C20E62" w:rsidP="00C20E62">
      <w:r>
        <w:t>cd ~ #1.5</w:t>
      </w:r>
    </w:p>
    <w:p w14:paraId="3DA48727" w14:textId="11C1746B" w:rsidR="00C20E62" w:rsidRDefault="00C20E62" w:rsidP="00C20E62">
      <w:r>
        <w:t xml:space="preserve">cd </w:t>
      </w:r>
      <w:proofErr w:type="spellStart"/>
      <w:r>
        <w:t>data_demo</w:t>
      </w:r>
      <w:proofErr w:type="spellEnd"/>
      <w:r>
        <w:t>/data/</w:t>
      </w:r>
      <w:proofErr w:type="spellStart"/>
      <w:r>
        <w:t>pdb</w:t>
      </w:r>
      <w:proofErr w:type="spellEnd"/>
      <w:r>
        <w:t>/</w:t>
      </w:r>
    </w:p>
    <w:p w14:paraId="74BB1BA6" w14:textId="459BE5F7" w:rsidR="00C20E62" w:rsidRDefault="00C20E62" w:rsidP="00C20E62">
      <w:r>
        <w:t>diff ethane.pdb ethanol.pdb</w:t>
      </w:r>
    </w:p>
    <w:p w14:paraId="3FA742A1" w14:textId="08D21E4F" w:rsidR="00C20E62" w:rsidRDefault="00C20E62" w:rsidP="00161FD5">
      <w:r>
        <w:rPr>
          <w:noProof/>
        </w:rPr>
        <w:drawing>
          <wp:inline distT="0" distB="0" distL="0" distR="0" wp14:anchorId="5E74CE4E" wp14:editId="446A21B2">
            <wp:extent cx="5274310" cy="366077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16D8D" w14:textId="15EBF66A" w:rsidR="00C20E62" w:rsidRDefault="00C20E62" w:rsidP="00161FD5"/>
    <w:p w14:paraId="39CDE2B2" w14:textId="5DEB0DFD" w:rsidR="00C20E62" w:rsidRDefault="00C20E62" w:rsidP="00161FD5">
      <w:r>
        <w:rPr>
          <w:rFonts w:hint="eastAsia"/>
        </w:rPr>
        <w:t>1</w:t>
      </w:r>
      <w:r>
        <w:t>.6</w:t>
      </w:r>
    </w:p>
    <w:p w14:paraId="2FB01F4C" w14:textId="77777777" w:rsidR="00B5131B" w:rsidRDefault="00B5131B" w:rsidP="00B5131B">
      <w:r>
        <w:t>cd ~ #1.6</w:t>
      </w:r>
    </w:p>
    <w:p w14:paraId="12AD780F" w14:textId="6DE1FA69" w:rsidR="00B5131B" w:rsidRDefault="00B5131B" w:rsidP="00B5131B">
      <w:r>
        <w:t xml:space="preserve">cd </w:t>
      </w:r>
      <w:proofErr w:type="spellStart"/>
      <w:r>
        <w:t>data_demo</w:t>
      </w:r>
      <w:proofErr w:type="spellEnd"/>
      <w:r>
        <w:t>/writing/data/</w:t>
      </w:r>
    </w:p>
    <w:p w14:paraId="1D848BAA" w14:textId="11507F24" w:rsidR="00C20E62" w:rsidRDefault="00B5131B" w:rsidP="00B5131B">
      <w:r>
        <w:t>grep 'But she' LittleWomen.txt</w:t>
      </w:r>
    </w:p>
    <w:p w14:paraId="4B8CA478" w14:textId="582A3842" w:rsidR="00C20E62" w:rsidRDefault="00C20E62" w:rsidP="00161FD5">
      <w:r>
        <w:rPr>
          <w:noProof/>
        </w:rPr>
        <w:drawing>
          <wp:inline distT="0" distB="0" distL="0" distR="0" wp14:anchorId="0C58C81C" wp14:editId="478895E3">
            <wp:extent cx="5274310" cy="232600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D0DF2" w14:textId="7DCCF22C" w:rsidR="00B5131B" w:rsidRDefault="00B5131B" w:rsidP="00161FD5"/>
    <w:p w14:paraId="3A738C74" w14:textId="7DE00B63" w:rsidR="00B5131B" w:rsidRDefault="00B5131B" w:rsidP="00161FD5"/>
    <w:p w14:paraId="1721DF96" w14:textId="098B3278" w:rsidR="00B5131B" w:rsidRDefault="00B5131B" w:rsidP="00161FD5"/>
    <w:p w14:paraId="3C1BE92E" w14:textId="15CD5D69" w:rsidR="00B5131B" w:rsidRDefault="00B5131B" w:rsidP="00161FD5"/>
    <w:p w14:paraId="02853481" w14:textId="15F1BDCC" w:rsidR="00B5131B" w:rsidRDefault="00B5131B" w:rsidP="00161FD5">
      <w:r>
        <w:rPr>
          <w:rFonts w:hint="eastAsia"/>
        </w:rPr>
        <w:lastRenderedPageBreak/>
        <w:t>1</w:t>
      </w:r>
      <w:r>
        <w:t>.7</w:t>
      </w:r>
    </w:p>
    <w:p w14:paraId="65887ED8" w14:textId="77777777" w:rsidR="00B5131B" w:rsidRDefault="00B5131B" w:rsidP="00B5131B">
      <w:r>
        <w:t>cd ~ #1.7</w:t>
      </w:r>
    </w:p>
    <w:p w14:paraId="40770EA4" w14:textId="7CE9B810" w:rsidR="00B5131B" w:rsidRDefault="00B5131B" w:rsidP="00B5131B">
      <w:r>
        <w:t xml:space="preserve">cd </w:t>
      </w:r>
      <w:proofErr w:type="spellStart"/>
      <w:r>
        <w:t>data_demo</w:t>
      </w:r>
      <w:proofErr w:type="spellEnd"/>
      <w:r>
        <w:t>/data/</w:t>
      </w:r>
    </w:p>
    <w:p w14:paraId="760B0536" w14:textId="2D473759" w:rsidR="00B5131B" w:rsidRDefault="00B5131B" w:rsidP="00B5131B">
      <w:r>
        <w:t>du -h</w:t>
      </w:r>
    </w:p>
    <w:p w14:paraId="13D0C0C9" w14:textId="264A9AA5" w:rsidR="00B5131B" w:rsidRDefault="00B5131B" w:rsidP="00161FD5">
      <w:r>
        <w:rPr>
          <w:noProof/>
        </w:rPr>
        <w:drawing>
          <wp:inline distT="0" distB="0" distL="0" distR="0" wp14:anchorId="4D16BDAE" wp14:editId="7C77AB40">
            <wp:extent cx="4162425" cy="100965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B7899" w14:textId="13EE3218" w:rsidR="00541C9F" w:rsidRDefault="00541C9F" w:rsidP="00161FD5"/>
    <w:p w14:paraId="34047226" w14:textId="6AC50CBD" w:rsidR="00541C9F" w:rsidRDefault="00541C9F" w:rsidP="00161FD5">
      <w:r>
        <w:rPr>
          <w:rFonts w:hint="eastAsia"/>
        </w:rPr>
        <w:t>1</w:t>
      </w:r>
      <w:r>
        <w:t>.8</w:t>
      </w:r>
    </w:p>
    <w:p w14:paraId="2486ADAA" w14:textId="7AC6EFA5" w:rsidR="00541C9F" w:rsidRDefault="00541C9F" w:rsidP="00161FD5">
      <w:r w:rsidRPr="00541C9F">
        <w:t xml:space="preserve">cp -r writing/ </w:t>
      </w:r>
      <w:proofErr w:type="spellStart"/>
      <w:r w:rsidRPr="00541C9F">
        <w:t>writing_new</w:t>
      </w:r>
      <w:proofErr w:type="spellEnd"/>
      <w:r w:rsidRPr="00541C9F">
        <w:t xml:space="preserve"> #1.8</w:t>
      </w:r>
    </w:p>
    <w:p w14:paraId="0EB3FC59" w14:textId="3CE497EF" w:rsidR="00541C9F" w:rsidRDefault="00541C9F" w:rsidP="00161FD5">
      <w:r>
        <w:rPr>
          <w:noProof/>
        </w:rPr>
        <w:drawing>
          <wp:inline distT="0" distB="0" distL="0" distR="0" wp14:anchorId="763B07F0" wp14:editId="377DA8E4">
            <wp:extent cx="5274310" cy="213741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3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58391" w14:textId="6B5EFB0D" w:rsidR="00541C9F" w:rsidRDefault="00541C9F" w:rsidP="00161FD5"/>
    <w:p w14:paraId="35D20CA5" w14:textId="79D1E57D" w:rsidR="00541C9F" w:rsidRDefault="00541C9F" w:rsidP="00161FD5"/>
    <w:p w14:paraId="045DE905" w14:textId="21C11AFE" w:rsidR="00541C9F" w:rsidRDefault="00541C9F" w:rsidP="00161FD5"/>
    <w:p w14:paraId="08354244" w14:textId="7E3BE2D2" w:rsidR="00541C9F" w:rsidRDefault="00541C9F" w:rsidP="00161FD5"/>
    <w:p w14:paraId="5A79945D" w14:textId="053D9A37" w:rsidR="00541C9F" w:rsidRDefault="00541C9F" w:rsidP="00161FD5"/>
    <w:p w14:paraId="2751EF12" w14:textId="0D4D5D22" w:rsidR="00541C9F" w:rsidRDefault="00541C9F" w:rsidP="00161FD5"/>
    <w:p w14:paraId="6BFAA1CA" w14:textId="091DA451" w:rsidR="00541C9F" w:rsidRDefault="00541C9F" w:rsidP="00161FD5"/>
    <w:p w14:paraId="51357A7C" w14:textId="0BA8D6B2" w:rsidR="00541C9F" w:rsidRDefault="00541C9F" w:rsidP="00161FD5"/>
    <w:p w14:paraId="67411080" w14:textId="4622F44A" w:rsidR="00541C9F" w:rsidRDefault="00541C9F" w:rsidP="00161FD5"/>
    <w:p w14:paraId="4602830A" w14:textId="6969ED66" w:rsidR="00541C9F" w:rsidRDefault="00541C9F" w:rsidP="00161FD5"/>
    <w:p w14:paraId="1FC548EF" w14:textId="6E8BBB5C" w:rsidR="00541C9F" w:rsidRDefault="00541C9F" w:rsidP="00161FD5"/>
    <w:p w14:paraId="019F9DA7" w14:textId="636FD26D" w:rsidR="00541C9F" w:rsidRDefault="00541C9F" w:rsidP="00161FD5"/>
    <w:p w14:paraId="53E899BB" w14:textId="1D5E8316" w:rsidR="00541C9F" w:rsidRDefault="00541C9F" w:rsidP="00161FD5"/>
    <w:p w14:paraId="4DD7A8E6" w14:textId="65776B73" w:rsidR="00541C9F" w:rsidRDefault="00541C9F" w:rsidP="00161FD5"/>
    <w:p w14:paraId="31620A32" w14:textId="192DFDD4" w:rsidR="00541C9F" w:rsidRDefault="00541C9F" w:rsidP="00161FD5"/>
    <w:p w14:paraId="146F6371" w14:textId="1046AD16" w:rsidR="00541C9F" w:rsidRDefault="00541C9F" w:rsidP="00161FD5"/>
    <w:p w14:paraId="026ADFF7" w14:textId="591EB855" w:rsidR="00541C9F" w:rsidRDefault="00541C9F" w:rsidP="00161FD5"/>
    <w:p w14:paraId="0A92782A" w14:textId="3018A13A" w:rsidR="00541C9F" w:rsidRDefault="00541C9F" w:rsidP="00161FD5"/>
    <w:p w14:paraId="3BEDE9DD" w14:textId="31319B2D" w:rsidR="00541C9F" w:rsidRDefault="00541C9F" w:rsidP="00161FD5"/>
    <w:p w14:paraId="571AE9A9" w14:textId="3E82C9D8" w:rsidR="00541C9F" w:rsidRDefault="00541C9F" w:rsidP="00161FD5"/>
    <w:p w14:paraId="3A8627F4" w14:textId="4C45377F" w:rsidR="00541C9F" w:rsidRDefault="00541C9F" w:rsidP="00161FD5">
      <w:r w:rsidRPr="00541C9F">
        <w:lastRenderedPageBreak/>
        <w:t xml:space="preserve">zip -r writing_new.zip </w:t>
      </w:r>
      <w:proofErr w:type="spellStart"/>
      <w:r w:rsidRPr="00541C9F">
        <w:t>writing_new</w:t>
      </w:r>
      <w:proofErr w:type="spellEnd"/>
      <w:r w:rsidRPr="00541C9F">
        <w:t>/</w:t>
      </w:r>
    </w:p>
    <w:p w14:paraId="55958FE1" w14:textId="166EDC4E" w:rsidR="00541C9F" w:rsidRDefault="00541C9F" w:rsidP="00161FD5">
      <w:r>
        <w:rPr>
          <w:noProof/>
        </w:rPr>
        <w:drawing>
          <wp:inline distT="0" distB="0" distL="0" distR="0" wp14:anchorId="5DD36210" wp14:editId="6E3EC9D5">
            <wp:extent cx="5274310" cy="3724275"/>
            <wp:effectExtent l="0" t="0" r="254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2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655A8" w14:textId="3FFBFAD3" w:rsidR="00541C9F" w:rsidRDefault="00541C9F" w:rsidP="00161FD5"/>
    <w:p w14:paraId="40D24A6B" w14:textId="5E7DB593" w:rsidR="00F8557E" w:rsidRDefault="00F8557E" w:rsidP="00161FD5"/>
    <w:p w14:paraId="17ABA5EA" w14:textId="2F08CFDC" w:rsidR="00F8557E" w:rsidRDefault="00F8557E" w:rsidP="00161FD5"/>
    <w:p w14:paraId="001AFA33" w14:textId="25FD30C0" w:rsidR="00F8557E" w:rsidRDefault="00F8557E" w:rsidP="00161FD5"/>
    <w:p w14:paraId="7D43EE65" w14:textId="321D8D35" w:rsidR="00F8557E" w:rsidRDefault="00F8557E" w:rsidP="00161FD5"/>
    <w:p w14:paraId="32BEEF1D" w14:textId="61E8029A" w:rsidR="00F8557E" w:rsidRDefault="00F8557E" w:rsidP="00161FD5"/>
    <w:p w14:paraId="1CB8AA56" w14:textId="736B574B" w:rsidR="00F8557E" w:rsidRDefault="00F8557E" w:rsidP="00161FD5"/>
    <w:p w14:paraId="7800BEF8" w14:textId="4FAB317F" w:rsidR="00F8557E" w:rsidRDefault="00F8557E" w:rsidP="00161FD5"/>
    <w:p w14:paraId="7596A349" w14:textId="2F0312AB" w:rsidR="00F8557E" w:rsidRDefault="00F8557E" w:rsidP="00161FD5"/>
    <w:p w14:paraId="23EFFA5F" w14:textId="4864D698" w:rsidR="00F8557E" w:rsidRDefault="00F8557E" w:rsidP="00161FD5"/>
    <w:p w14:paraId="5F895504" w14:textId="328F6574" w:rsidR="00F8557E" w:rsidRDefault="00F8557E" w:rsidP="00161FD5"/>
    <w:p w14:paraId="4233D54D" w14:textId="598AD3B9" w:rsidR="00F8557E" w:rsidRDefault="00F8557E" w:rsidP="00161FD5"/>
    <w:p w14:paraId="3DE93780" w14:textId="3702F46E" w:rsidR="00F8557E" w:rsidRDefault="00F8557E" w:rsidP="00161FD5"/>
    <w:p w14:paraId="0767EC04" w14:textId="38D616F1" w:rsidR="00F8557E" w:rsidRDefault="00F8557E" w:rsidP="00161FD5"/>
    <w:p w14:paraId="083AEBF4" w14:textId="577A9F4B" w:rsidR="00F8557E" w:rsidRDefault="00F8557E" w:rsidP="00161FD5"/>
    <w:p w14:paraId="163DEE2B" w14:textId="60E6AD01" w:rsidR="00F8557E" w:rsidRDefault="00F8557E" w:rsidP="00161FD5"/>
    <w:p w14:paraId="0C87E0D9" w14:textId="53C9A45F" w:rsidR="00F8557E" w:rsidRDefault="00F8557E" w:rsidP="00161FD5"/>
    <w:p w14:paraId="79B3AB8C" w14:textId="7CC90E4B" w:rsidR="00F8557E" w:rsidRDefault="00F8557E" w:rsidP="00161FD5"/>
    <w:p w14:paraId="48365DF0" w14:textId="68BEA26B" w:rsidR="00F8557E" w:rsidRDefault="00F8557E" w:rsidP="00161FD5"/>
    <w:p w14:paraId="7469C1BA" w14:textId="1839FB21" w:rsidR="00F8557E" w:rsidRDefault="00F8557E" w:rsidP="00161FD5"/>
    <w:p w14:paraId="0363CC87" w14:textId="26A9F89D" w:rsidR="00F8557E" w:rsidRDefault="00F8557E" w:rsidP="00161FD5"/>
    <w:p w14:paraId="61B360E5" w14:textId="3999246F" w:rsidR="00F8557E" w:rsidRDefault="00F8557E" w:rsidP="00161FD5"/>
    <w:p w14:paraId="431777BD" w14:textId="76595716" w:rsidR="00F8557E" w:rsidRDefault="00F8557E" w:rsidP="00161FD5"/>
    <w:p w14:paraId="5C6EE77E" w14:textId="25B3BA65" w:rsidR="00F8557E" w:rsidRDefault="00F8557E" w:rsidP="00161FD5"/>
    <w:p w14:paraId="02F3DA47" w14:textId="17B6C1B5" w:rsidR="00F8557E" w:rsidRDefault="00F8557E" w:rsidP="00161FD5">
      <w:r w:rsidRPr="00F8557E">
        <w:lastRenderedPageBreak/>
        <w:t>unzip writing_new.zip</w:t>
      </w:r>
    </w:p>
    <w:p w14:paraId="2258FB46" w14:textId="26B224F6" w:rsidR="00541C9F" w:rsidRDefault="00F8557E" w:rsidP="00161FD5">
      <w:r>
        <w:rPr>
          <w:noProof/>
        </w:rPr>
        <w:drawing>
          <wp:inline distT="0" distB="0" distL="0" distR="0" wp14:anchorId="1706FC5E" wp14:editId="4F81C1FE">
            <wp:extent cx="5274310" cy="5387340"/>
            <wp:effectExtent l="0" t="0" r="254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8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0BCE6" w14:textId="1D9B7AA1" w:rsidR="00F8557E" w:rsidRDefault="00F8557E" w:rsidP="00161FD5"/>
    <w:p w14:paraId="70BC395E" w14:textId="7FF1C4E7" w:rsidR="00F8557E" w:rsidRDefault="00F8557E" w:rsidP="00161FD5"/>
    <w:p w14:paraId="791BD890" w14:textId="3C4FF5E3" w:rsidR="00F8557E" w:rsidRDefault="00F8557E" w:rsidP="00161FD5"/>
    <w:p w14:paraId="6298DCC1" w14:textId="1D59C968" w:rsidR="00F8557E" w:rsidRDefault="00F8557E" w:rsidP="00161FD5"/>
    <w:p w14:paraId="189066D6" w14:textId="76C5E13A" w:rsidR="00F8557E" w:rsidRDefault="00F8557E" w:rsidP="00161FD5"/>
    <w:p w14:paraId="205E64D5" w14:textId="604F1578" w:rsidR="00F8557E" w:rsidRDefault="00F8557E" w:rsidP="00161FD5"/>
    <w:p w14:paraId="54F7917B" w14:textId="3895034F" w:rsidR="00F8557E" w:rsidRDefault="00F8557E" w:rsidP="00161FD5"/>
    <w:p w14:paraId="47ACCF8E" w14:textId="4BA35CF7" w:rsidR="00F8557E" w:rsidRDefault="00F8557E" w:rsidP="00161FD5"/>
    <w:p w14:paraId="55325C86" w14:textId="081476FF" w:rsidR="00F8557E" w:rsidRDefault="00F8557E" w:rsidP="00161FD5"/>
    <w:p w14:paraId="1425C0D9" w14:textId="0763FEC1" w:rsidR="00F8557E" w:rsidRDefault="00F8557E" w:rsidP="00161FD5"/>
    <w:p w14:paraId="2230F540" w14:textId="4B3D687F" w:rsidR="00F8557E" w:rsidRDefault="00F8557E" w:rsidP="00161FD5"/>
    <w:p w14:paraId="0DDEBE96" w14:textId="354229EE" w:rsidR="00F8557E" w:rsidRDefault="00F8557E" w:rsidP="00161FD5"/>
    <w:p w14:paraId="464F5418" w14:textId="6C5A053E" w:rsidR="00F8557E" w:rsidRDefault="00F8557E" w:rsidP="00161FD5"/>
    <w:p w14:paraId="54880446" w14:textId="0118C8E0" w:rsidR="00F8557E" w:rsidRDefault="00F8557E" w:rsidP="00161FD5"/>
    <w:p w14:paraId="29E61469" w14:textId="77777777" w:rsidR="00F8557E" w:rsidRDefault="00F8557E" w:rsidP="00161FD5"/>
    <w:p w14:paraId="136783C6" w14:textId="7AA9D88F" w:rsidR="00541C9F" w:rsidRDefault="00541C9F" w:rsidP="00161FD5">
      <w:r>
        <w:rPr>
          <w:rFonts w:hint="eastAsia"/>
        </w:rPr>
        <w:lastRenderedPageBreak/>
        <w:t>1</w:t>
      </w:r>
      <w:r>
        <w:t>.9</w:t>
      </w:r>
    </w:p>
    <w:p w14:paraId="60E5CCAD" w14:textId="32833B64" w:rsidR="00F8557E" w:rsidRDefault="00F14ACD" w:rsidP="00161FD5">
      <w:proofErr w:type="spellStart"/>
      <w:r>
        <w:t>c</w:t>
      </w:r>
      <w:r w:rsidR="00F8557E">
        <w:t>hmod</w:t>
      </w:r>
      <w:proofErr w:type="spellEnd"/>
      <w:r w:rsidR="00F8557E">
        <w:t xml:space="preserve"> 701</w:t>
      </w:r>
      <w:r>
        <w:t xml:space="preserve"> </w:t>
      </w:r>
      <w:proofErr w:type="spellStart"/>
      <w:r>
        <w:t>wriring_new</w:t>
      </w:r>
      <w:proofErr w:type="spellEnd"/>
    </w:p>
    <w:p w14:paraId="7B9DAF67" w14:textId="6F8A3069" w:rsidR="00541C9F" w:rsidRDefault="00F8557E" w:rsidP="00161FD5">
      <w:r>
        <w:rPr>
          <w:noProof/>
        </w:rPr>
        <w:drawing>
          <wp:inline distT="0" distB="0" distL="0" distR="0" wp14:anchorId="58A09529" wp14:editId="26DA7B1F">
            <wp:extent cx="5274310" cy="3938270"/>
            <wp:effectExtent l="0" t="0" r="2540" b="508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8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0181E" w14:textId="1E5A0700" w:rsidR="00F14ACD" w:rsidRDefault="00F14ACD" w:rsidP="00161FD5"/>
    <w:p w14:paraId="7ECB4524" w14:textId="212BF6E7" w:rsidR="00F14ACD" w:rsidRDefault="00F14ACD" w:rsidP="00161FD5">
      <w:r>
        <w:rPr>
          <w:rFonts w:hint="eastAsia"/>
        </w:rPr>
        <w:t>1</w:t>
      </w:r>
      <w:r>
        <w:t>.10</w:t>
      </w:r>
    </w:p>
    <w:p w14:paraId="2EABC726" w14:textId="13777663" w:rsidR="00F14ACD" w:rsidRDefault="00F14ACD" w:rsidP="00161FD5">
      <w:r>
        <w:t>history 10</w:t>
      </w:r>
    </w:p>
    <w:p w14:paraId="615A23B2" w14:textId="5A82A208" w:rsidR="00F14ACD" w:rsidRDefault="00F14ACD" w:rsidP="00161FD5">
      <w:r>
        <w:rPr>
          <w:noProof/>
        </w:rPr>
        <w:drawing>
          <wp:inline distT="0" distB="0" distL="0" distR="0" wp14:anchorId="543B5BA3" wp14:editId="043759F4">
            <wp:extent cx="3914775" cy="1809750"/>
            <wp:effectExtent l="0" t="0" r="9525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EF62E" w14:textId="68A2D7A4" w:rsidR="00F14ACD" w:rsidRDefault="00F14ACD" w:rsidP="00161FD5"/>
    <w:p w14:paraId="4A37AE8E" w14:textId="43646E4D" w:rsidR="00F14ACD" w:rsidRDefault="00F14ACD" w:rsidP="00161FD5"/>
    <w:p w14:paraId="7EE857DC" w14:textId="327F9599" w:rsidR="00F14ACD" w:rsidRDefault="00F14ACD" w:rsidP="00161FD5"/>
    <w:p w14:paraId="639AE007" w14:textId="47915764" w:rsidR="00F14ACD" w:rsidRDefault="00F14ACD" w:rsidP="00161FD5"/>
    <w:p w14:paraId="2DD271EB" w14:textId="7D690EFF" w:rsidR="00F14ACD" w:rsidRDefault="00F14ACD" w:rsidP="00161FD5"/>
    <w:p w14:paraId="4271498B" w14:textId="0F1F2B8C" w:rsidR="00F14ACD" w:rsidRDefault="00F14ACD" w:rsidP="00161FD5"/>
    <w:p w14:paraId="39D6495D" w14:textId="6CC954C4" w:rsidR="00F14ACD" w:rsidRDefault="00F14ACD" w:rsidP="00161FD5"/>
    <w:p w14:paraId="02C5D732" w14:textId="7ADD5388" w:rsidR="00F14ACD" w:rsidRDefault="00F14ACD" w:rsidP="00161FD5"/>
    <w:p w14:paraId="17DA755B" w14:textId="77777777" w:rsidR="00F14ACD" w:rsidRDefault="00F14ACD" w:rsidP="00161FD5"/>
    <w:p w14:paraId="0839F1E0" w14:textId="220D7398" w:rsidR="00F14ACD" w:rsidRDefault="00F14ACD" w:rsidP="00161FD5">
      <w:r>
        <w:rPr>
          <w:rFonts w:hint="eastAsia"/>
        </w:rPr>
        <w:lastRenderedPageBreak/>
        <w:t>2</w:t>
      </w:r>
    </w:p>
    <w:p w14:paraId="791842F7" w14:textId="33EB985C" w:rsidR="00F14ACD" w:rsidRDefault="00F14ACD" w:rsidP="00161FD5">
      <w:r>
        <w:t>nano loop.sh</w:t>
      </w:r>
    </w:p>
    <w:p w14:paraId="46AF32C9" w14:textId="77777777" w:rsidR="00F14ACD" w:rsidRDefault="00F14ACD" w:rsidP="00F14ACD">
      <w:pPr>
        <w:ind w:leftChars="100" w:left="210"/>
      </w:pPr>
      <w:r>
        <w:t xml:space="preserve">for </w:t>
      </w:r>
      <w:proofErr w:type="spellStart"/>
      <w:r>
        <w:t>i</w:t>
      </w:r>
      <w:proofErr w:type="spellEnd"/>
      <w:r>
        <w:t xml:space="preserve"> in $(cat </w:t>
      </w:r>
      <w:proofErr w:type="spellStart"/>
      <w:proofErr w:type="gramStart"/>
      <w:r>
        <w:t>pdb.list</w:t>
      </w:r>
      <w:proofErr w:type="spellEnd"/>
      <w:proofErr w:type="gramEnd"/>
      <w:r>
        <w:t>);</w:t>
      </w:r>
    </w:p>
    <w:p w14:paraId="4A3C2029" w14:textId="77777777" w:rsidR="00F14ACD" w:rsidRDefault="00F14ACD" w:rsidP="00F14ACD">
      <w:pPr>
        <w:ind w:leftChars="100" w:left="210"/>
      </w:pPr>
      <w:r>
        <w:t>do</w:t>
      </w:r>
    </w:p>
    <w:p w14:paraId="7FAAA83F" w14:textId="77777777" w:rsidR="00F14ACD" w:rsidRDefault="00F14ACD" w:rsidP="00F14ACD">
      <w:pPr>
        <w:ind w:leftChars="100" w:left="210"/>
      </w:pPr>
      <w:r>
        <w:t xml:space="preserve">    du -x $</w:t>
      </w:r>
      <w:proofErr w:type="spellStart"/>
      <w:r>
        <w:t>i</w:t>
      </w:r>
      <w:proofErr w:type="spellEnd"/>
    </w:p>
    <w:p w14:paraId="5105738B" w14:textId="77777777" w:rsidR="00F14ACD" w:rsidRDefault="00F14ACD" w:rsidP="00F14ACD">
      <w:pPr>
        <w:ind w:leftChars="100" w:left="210"/>
      </w:pPr>
    </w:p>
    <w:p w14:paraId="2E6E05A0" w14:textId="37C605B2" w:rsidR="00F14ACD" w:rsidRDefault="00F14ACD" w:rsidP="00F14ACD">
      <w:pPr>
        <w:ind w:leftChars="100" w:left="210"/>
      </w:pPr>
      <w:r>
        <w:t>done</w:t>
      </w:r>
    </w:p>
    <w:p w14:paraId="42D55182" w14:textId="6A7A97FF" w:rsidR="0015485B" w:rsidRDefault="0015485B" w:rsidP="00F14ACD">
      <w:pPr>
        <w:ind w:leftChars="100" w:left="210"/>
      </w:pPr>
      <w:r>
        <w:rPr>
          <w:noProof/>
        </w:rPr>
        <w:drawing>
          <wp:inline distT="0" distB="0" distL="0" distR="0" wp14:anchorId="7C261429" wp14:editId="5BE052C4">
            <wp:extent cx="3000375" cy="2295525"/>
            <wp:effectExtent l="0" t="0" r="9525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6C6A3" w14:textId="76C7E933" w:rsidR="00F14ACD" w:rsidRDefault="00F14ACD" w:rsidP="00F14ACD">
      <w:r>
        <w:t>./loop.sh</w:t>
      </w:r>
    </w:p>
    <w:p w14:paraId="010ABA4F" w14:textId="78FE83AC" w:rsidR="00F14ACD" w:rsidRDefault="00F14ACD" w:rsidP="00161FD5">
      <w:r>
        <w:rPr>
          <w:noProof/>
        </w:rPr>
        <w:drawing>
          <wp:inline distT="0" distB="0" distL="0" distR="0" wp14:anchorId="570E5119" wp14:editId="0B8A79B8">
            <wp:extent cx="2981325" cy="4741176"/>
            <wp:effectExtent l="0" t="0" r="0" b="254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87220" cy="475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14AC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szAwsTQwNLI0sTBS0lEKTi0uzszPAykwqgUAhxIGOCwAAAA="/>
  </w:docVars>
  <w:rsids>
    <w:rsidRoot w:val="009166FE"/>
    <w:rsid w:val="000727CB"/>
    <w:rsid w:val="0015485B"/>
    <w:rsid w:val="00161FD5"/>
    <w:rsid w:val="004B5855"/>
    <w:rsid w:val="00541C9F"/>
    <w:rsid w:val="009166FE"/>
    <w:rsid w:val="00B5131B"/>
    <w:rsid w:val="00C20E62"/>
    <w:rsid w:val="00F14ACD"/>
    <w:rsid w:val="00F855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18482"/>
  <w15:chartTrackingRefBased/>
  <w15:docId w15:val="{9655CDD8-8999-4CFB-B13B-9FAD64F92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聂 采龙</dc:creator>
  <cp:keywords/>
  <dc:description/>
  <cp:lastModifiedBy>聂 采龙</cp:lastModifiedBy>
  <cp:revision>3</cp:revision>
  <dcterms:created xsi:type="dcterms:W3CDTF">2021-12-07T16:27:00Z</dcterms:created>
  <dcterms:modified xsi:type="dcterms:W3CDTF">2021-12-07T17:03:00Z</dcterms:modified>
</cp:coreProperties>
</file>